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bookmarkStart w:id="20" w:name="X4e01495b56b9e9cecca94dee9875e7b6635f27a"/>
    <w:p>
      <w:pPr>
        <w:pStyle w:val="Heading1"/>
      </w:pPr>
      <w:r>
        <w:t xml:space="preserve">INTERNSHIP APPLICATION LETTER FOR PRIMARY TEACHER POSITION</w:t>
      </w:r>
    </w:p>
    <w:bookmarkEnd w:id="20"/>
    <w:p>
      <w:pPr>
        <w:pStyle w:val="FirstParagraph"/>
      </w:pPr>
      <w:r>
        <w:t xml:space="preserve">Marco Rossi</w:t>
      </w:r>
    </w:p>
    <w:p>
      <w:pPr>
        <w:pStyle w:val="BodyText"/>
      </w:pPr>
      <w:r>
        <w:t xml:space="preserve">Via dei Portoghesi 45, 80132 Naples, Italy</w:t>
      </w:r>
    </w:p>
    <w:p>
      <w:pPr>
        <w:pStyle w:val="BodyText"/>
      </w:pPr>
      <w:r>
        <w:t xml:space="preserve">Email: marco.rossi@email.it | Phone: +39 345 678 9012</w:t>
      </w:r>
    </w:p>
    <w:p>
      <w:pPr>
        <w:pStyle w:val="BodyText"/>
      </w:pPr>
      <w:r>
        <w:t xml:space="preserve">October 26, 2023</w:t>
      </w:r>
    </w:p>
    <w:p>
      <w:pPr>
        <w:pStyle w:val="BodyText"/>
      </w:pPr>
      <w:r>
        <w:t xml:space="preserve">Head of Pedagogy &amp; Internship Programs</w:t>
      </w:r>
    </w:p>
    <w:p>
      <w:pPr>
        <w:pStyle w:val="BodyText"/>
      </w:pPr>
      <w:r>
        <w:t xml:space="preserve">Istituto Comprensivo San Giovanni a Teduccio</w:t>
      </w:r>
    </w:p>
    <w:p>
      <w:pPr>
        <w:pStyle w:val="BodyText"/>
      </w:pPr>
      <w:r>
        <w:t xml:space="preserve">Via dei Mille 150, 80125 Naples, Italy</w:t>
      </w:r>
    </w:p>
    <w:p>
      <w:pPr>
        <w:pStyle w:val="BodyText"/>
      </w:pPr>
      <w:r>
        <w:t xml:space="preserve">Application for Primary Teacher Internship Position</w:t>
      </w:r>
    </w:p>
    <w:p>
      <w:pPr>
        <w:pStyle w:val="BodyText"/>
      </w:pPr>
      <w:r>
        <w:t xml:space="preserve">Dear Hiring Committee,</w:t>
      </w:r>
    </w:p>
    <w:p>
      <w:pPr>
        <w:pStyle w:val="BodyText"/>
      </w:pPr>
      <w:r>
        <w:t xml:space="preserve">With profound enthusiasm, I submit my formal Internship Application Letter for the Primary Teacher internship position at your esteemed institution in Naples. Having immersed myself in the Italian educational landscape through academic studies and cultural engagement, I am confident that my pedagogical approach aligns seamlessly with the vibrant learning environment of Italy Naples. This opportunity represents not merely a professional milestone but a meaningful step toward contributing to the nurturing of young minds within one of Europe's most historically rich and educationally dynamic cities.</w:t>
      </w:r>
    </w:p>
    <w:p>
      <w:pPr>
        <w:pStyle w:val="BodyText"/>
      </w:pPr>
      <w:r>
        <w:t xml:space="preserve">My academic journey at Università degli Studi di Napoli Federico II, where I earned my Bachelor's in Primary Education with honors, provided rigorous training in Montessori methodologies, inclusive classroom strategies, and Italian curriculum frameworks. Crucially, I completed a 6-month practicum at Scuola Primaria "Giovanni Boccaccio" in Caserta—a municipality adjacent to Naples—where I designed interdisciplinary units integrating Neapolitan folklore with STEM concepts for children aged 6-10. This experience solidified my conviction that effective Teacher Primary practice requires deep community contextualization, a principle I intend to apply within the unique socio-cultural fabric of Italy Naples.</w:t>
      </w:r>
    </w:p>
    <w:p>
      <w:pPr>
        <w:pStyle w:val="BodyText"/>
      </w:pPr>
      <w:r>
        <w:t xml:space="preserve">What distinguishes my approach as a potential intern is my deliberate focus on emotional intelligence and multilingual pedagogy. Naples’ diverse population—including children from immigrant backgrounds—demands educators who can bridge linguistic gaps while fostering cultural pride. During my studies, I developed "Bilingual Story Circles," an activity using Neapolitan dialect poems alongside standard Italian texts to enhance literacy in linguistically diverse classrooms. I am eager to bring this innovation to your institution, where I envision collaborating with local community centers like the Centro Diurno San Giovanni a Teduccio to create meaningful cross-cultural learning experiences for young students in Italy Naples.</w:t>
      </w:r>
    </w:p>
    <w:p>
      <w:pPr>
        <w:pStyle w:val="BodyText"/>
      </w:pPr>
      <w:r>
        <w:t xml:space="preserve">My commitment extends beyond academic instruction. Having volunteered at Casa di Accoglienza per Bambini in Naples’ historic center, I witnessed firsthand how primary education shapes children’s perceptions of their city’s identity. This immersion revealed the transformative power of place-based learning—I organized guided walks through Spaccanapoli to teach historical geography, using the city's architecture as a living textbook. As a Teacher Primary, I believe this approach is essential for nurturing civic engagement in Naples’ youngest residents. The opportunity to contribute to such pedagogical innovation through this internship aligns perfectly with my professional ethos and passion for Italian educational values.</w:t>
      </w:r>
    </w:p>
    <w:p>
      <w:pPr>
        <w:pStyle w:val="BodyText"/>
      </w:pPr>
      <w:r>
        <w:t xml:space="preserve">I am particularly drawn to your institution’s pioneering "Naples Through the Eyes of a Child" project, which integrates local history into core curricula. My research on Neapolitan cultural preservation in early education—presented at the 2023 Conferenza Nazionale di Pedagogia—demonstrates how primary teachers can harness regional traditions to build student self-esteem. For instance, I explored using puppetry based on "Pupi Napoletani" (traditional marionettes) to teach storytelling and moral development. This methodology could enrich your program while honoring Naples’ intangible heritage, a dimension that makes the Italy Naples context uniquely valuable for educational innovation.</w:t>
      </w:r>
    </w:p>
    <w:p>
      <w:pPr>
        <w:pStyle w:val="BodyText"/>
      </w:pPr>
      <w:r>
        <w:t xml:space="preserve">The cultural dynamism of Italy Naples profoundly informs my teaching philosophy. As an intern, I would actively engage with Napoli’s educational ecosystem: attending workshops at Liceo Scientifico "Einstein," collaborating with Associazione Culturale Città di Napoli on art integration, and participating in the annual Festa della Musica to incorporate music into language learning. I have already begun learning Neapolitan dialect phrases through community language exchanges—a gesture demonstrating my respect for local culture that I would extend within your school community. This commitment ensures my Internship Application Letter reflects not just professional competence but deep cultural integration.</w:t>
      </w:r>
    </w:p>
    <w:p>
      <w:pPr>
        <w:pStyle w:val="BodyText"/>
      </w:pPr>
      <w:r>
        <w:t xml:space="preserve">My reference, Professor Elena Morelli (Head of Primary Education at UNINA), attests to my ability to "transform Naples’ historical richness into accessible learning moments" (see attached letter). She specifically noted my success in adapting literacy exercises using Vesuvian volcano stories for students with dyslexia—a testament to my adaptable Teacher Primary methodology. Furthermore, I have secured temporary housing through the Università di Napoli’s international student program, ensuring immediate availability for a seamless transition into your internship cohort.</w:t>
      </w:r>
    </w:p>
    <w:p>
      <w:pPr>
        <w:pStyle w:val="BodyText"/>
      </w:pPr>
      <w:r>
        <w:t xml:space="preserve">Ultimately, this internship represents the critical nexus where my academic preparation meets Italy Naples’ educational spirit. The city’s energy—where ancient traditions coexist with modern pedagogy—fuels my desire to contribute to its youngest citizens. I am eager to discuss how my background in child-centered curriculum design, multilingual approaches, and community engagement can support your mission as a leading Primary Teacher training site in Italy Naples. Thank you for considering this Internship Application Letter; I welcome the opportunity to further demonstrate my dedication through an interview at your convenience.</w:t>
      </w:r>
    </w:p>
    <w:p>
      <w:pPr>
        <w:pStyle w:val="BodyText"/>
      </w:pPr>
      <w:r>
        <w:t xml:space="preserve">Sincerely,</w:t>
      </w:r>
    </w:p>
    <w:p>
      <w:pPr>
        <w:pStyle w:val="BodyText"/>
      </w:pPr>
      <w:r>
        <w:t xml:space="preserve">Marco Ross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dc:title>
  <dc:creator/>
  <dc:language>en</dc:language>
  <cp:keywords/>
  <dcterms:created xsi:type="dcterms:W3CDTF">2025-12-10T17:29:47Z</dcterms:created>
  <dcterms:modified xsi:type="dcterms:W3CDTF">2025-12-10T17:29:47Z</dcterms:modified>
</cp:coreProperties>
</file>

<file path=docProps/custom.xml><?xml version="1.0" encoding="utf-8"?>
<Properties xmlns="http://schemas.openxmlformats.org/officeDocument/2006/custom-properties" xmlns:vt="http://schemas.openxmlformats.org/officeDocument/2006/docPropsVTypes"/>
</file>